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4A782A" w14:textId="281B6A72" w:rsidR="0001490A" w:rsidRPr="00BB2DF8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r>
        <w:rPr>
          <w:rFonts w:ascii="Calibri" w:eastAsia="Times New Roman" w:hAnsi="Calibri" w:cs="Times New Roman"/>
          <w:b/>
          <w:bCs/>
          <w:sz w:val="18"/>
          <w:szCs w:val="18"/>
          <w:lang w:val="en"/>
        </w:rPr>
        <w:t>Appendix 5</w:t>
      </w:r>
    </w:p>
    <w:p w14:paraId="1AF0C352" w14:textId="77777777" w:rsidR="0001490A" w:rsidRPr="00BB2DF8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>to the Terms and Conditions and Procedure of the Recruitment Process to the Doctoral School at the PUMS – 2021/2022 academic year</w:t>
      </w:r>
    </w:p>
    <w:p w14:paraId="2181CF06" w14:textId="77777777" w:rsidR="0001490A" w:rsidRPr="00BB2DF8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b/>
          <w:i/>
          <w:lang w:val="en-US"/>
        </w:rPr>
      </w:pPr>
    </w:p>
    <w:p w14:paraId="0BEFCF6E" w14:textId="77777777" w:rsidR="0001490A" w:rsidRPr="00BB2DF8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b/>
          <w:i/>
          <w:lang w:val="en-US"/>
        </w:rPr>
      </w:pPr>
      <w:r>
        <w:rPr>
          <w:rFonts w:ascii="Calibri" w:eastAsia="Times New Roman" w:hAnsi="Calibri" w:cs="Times New Roman"/>
          <w:b/>
          <w:bCs/>
          <w:i/>
          <w:iCs/>
          <w:lang w:val="en"/>
        </w:rPr>
        <w:t xml:space="preserve"> </w:t>
      </w:r>
    </w:p>
    <w:p w14:paraId="09F575EC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 xml:space="preserve">..................................................................................................                       </w:t>
      </w:r>
    </w:p>
    <w:p w14:paraId="28B992BD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8"/>
          <w:szCs w:val="18"/>
          <w:lang w:val="en"/>
        </w:rPr>
        <w:t>(</w:t>
      </w:r>
      <w:proofErr w:type="gramStart"/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>professional</w:t>
      </w:r>
      <w:proofErr w:type="gramEnd"/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title, first and last name of the candidate) 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</w:p>
    <w:p w14:paraId="723F1262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78B11C81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>..................................................................................................</w:t>
      </w:r>
    </w:p>
    <w:p w14:paraId="3D9F7813" w14:textId="77777777" w:rsidR="0001490A" w:rsidRPr="00BB2DF8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(</w:t>
      </w:r>
      <w:proofErr w:type="gramStart"/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>proposed</w:t>
      </w:r>
      <w:proofErr w:type="gramEnd"/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discipline under which the doctoral thesis will be carried out – medical sciences/pharmaceutical sciences/health sciences)</w:t>
      </w:r>
    </w:p>
    <w:p w14:paraId="29CE4A71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6A0AAD36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36A3DA7E" w14:textId="77777777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OCTORAL SCHOOL RUN BY </w:t>
      </w:r>
    </w:p>
    <w:p w14:paraId="4701E080" w14:textId="77777777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THE POZNAŃ UNIVERSITY OF MEDICAL SCIENCES</w:t>
      </w:r>
    </w:p>
    <w:p w14:paraId="2E0E6857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79C5A346" w14:textId="77777777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INITIAL RESEARCH PLAN</w:t>
      </w:r>
    </w:p>
    <w:p w14:paraId="2E15B42F" w14:textId="77777777" w:rsidR="0001490A" w:rsidRPr="00BB2DF8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(</w:t>
      </w:r>
      <w:proofErr w:type="gramStart"/>
      <w:r>
        <w:rPr>
          <w:rFonts w:ascii="Calibri" w:eastAsia="Times New Roman" w:hAnsi="Calibri" w:cs="Times New Roman"/>
          <w:sz w:val="24"/>
          <w:szCs w:val="24"/>
          <w:lang w:val="en"/>
        </w:rPr>
        <w:t>in</w:t>
      </w:r>
      <w:proofErr w:type="gramEnd"/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 total, the description to be provided in items 1-4 should not exceed 4,000 characters, including spaces)</w:t>
      </w:r>
    </w:p>
    <w:p w14:paraId="11AE3D61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64755E9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05BADB71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C8138F1" w14:textId="77777777" w:rsidR="0001490A" w:rsidRPr="00BB2DF8" w:rsidRDefault="0001490A" w:rsidP="0001490A">
      <w:pPr>
        <w:spacing w:after="0" w:line="240" w:lineRule="auto"/>
        <w:contextualSpacing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</w:t>
      </w:r>
      <w:proofErr w:type="gramStart"/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title</w:t>
      </w:r>
      <w:proofErr w:type="gramEnd"/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 xml:space="preserve"> of the doctoral dissertation project)</w:t>
      </w:r>
    </w:p>
    <w:p w14:paraId="34726CEA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4C90E1F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</w:t>
      </w:r>
    </w:p>
    <w:p w14:paraId="502F8F2E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</w:t>
      </w:r>
      <w:proofErr w:type="gramStart"/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scientific</w:t>
      </w:r>
      <w:proofErr w:type="gramEnd"/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 xml:space="preserve"> degree/title, first and last name of the person designated for the thesis supervisor)</w:t>
      </w:r>
    </w:p>
    <w:p w14:paraId="4B94C255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4F022ED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2B78B517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PUMS unit where the Doctoral School will be pursued)</w:t>
      </w:r>
    </w:p>
    <w:p w14:paraId="50C808C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2505707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5CB86B95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>1. Concept of paper and research plan:</w:t>
      </w:r>
    </w:p>
    <w:p w14:paraId="2A04119D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</w:t>
      </w:r>
      <w:proofErr w:type="gramStart"/>
      <w:r>
        <w:rPr>
          <w:rFonts w:ascii="Calibri" w:eastAsia="Times New Roman" w:hAnsi="Calibri" w:cs="Times New Roman"/>
          <w:sz w:val="16"/>
          <w:szCs w:val="16"/>
          <w:lang w:val="en"/>
        </w:rPr>
        <w:t>please</w:t>
      </w:r>
      <w:proofErr w:type="gramEnd"/>
      <w:r>
        <w:rPr>
          <w:rFonts w:ascii="Calibri" w:eastAsia="Times New Roman" w:hAnsi="Calibri" w:cs="Times New Roman"/>
          <w:sz w:val="16"/>
          <w:szCs w:val="16"/>
          <w:lang w:val="en"/>
        </w:rPr>
        <w:t xml:space="preserve"> provide the research problem and justification of topic’s selection)</w:t>
      </w:r>
    </w:p>
    <w:p w14:paraId="79248FBF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0AAB78D1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6F46A91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 xml:space="preserve">2. Paper </w:t>
      </w:r>
      <w:proofErr w:type="gramStart"/>
      <w:r>
        <w:rPr>
          <w:rFonts w:ascii="Calibri" w:eastAsia="Times New Roman" w:hAnsi="Calibri" w:cs="Times New Roman"/>
          <w:b/>
          <w:bCs/>
          <w:lang w:val="en"/>
        </w:rPr>
        <w:t>objectives :</w:t>
      </w:r>
      <w:proofErr w:type="gramEnd"/>
      <w:r>
        <w:rPr>
          <w:rFonts w:ascii="Calibri" w:eastAsia="Times New Roman" w:hAnsi="Calibri" w:cs="Times New Roman"/>
          <w:b/>
          <w:bCs/>
          <w:lang w:val="en"/>
        </w:rPr>
        <w:t xml:space="preserve"> </w:t>
      </w:r>
    </w:p>
    <w:p w14:paraId="04D1B5EB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</w:t>
      </w:r>
      <w:proofErr w:type="gramStart"/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assumed</w:t>
      </w:r>
      <w:proofErr w:type="gramEnd"/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 xml:space="preserve"> research hypotheses) </w:t>
      </w:r>
    </w:p>
    <w:p w14:paraId="7C3CB4D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3FF265FC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513F524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>3. Material and methods:</w:t>
      </w:r>
    </w:p>
    <w:p w14:paraId="054476EA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(</w:t>
      </w:r>
      <w:proofErr w:type="gramStart"/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>description</w:t>
      </w:r>
      <w:proofErr w:type="gramEnd"/>
      <w:r>
        <w:rPr>
          <w:rFonts w:ascii="Calibri" w:eastAsia="Times New Roman" w:hAnsi="Calibri" w:cs="Times New Roman"/>
          <w:i/>
          <w:iCs/>
          <w:sz w:val="16"/>
          <w:szCs w:val="16"/>
          <w:lang w:val="en"/>
        </w:rPr>
        <w:t xml:space="preserve"> of the research material and applied research methods)</w:t>
      </w:r>
    </w:p>
    <w:p w14:paraId="2E92B1EC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lastRenderedPageBreak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4CC06614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</w:p>
    <w:p w14:paraId="0C18E1B7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lang w:val="en"/>
        </w:rPr>
        <w:t>4. Expected outcomes:</w:t>
      </w:r>
    </w:p>
    <w:p w14:paraId="3197D1CB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</w:t>
      </w:r>
      <w:proofErr w:type="gramStart"/>
      <w:r>
        <w:rPr>
          <w:rFonts w:ascii="Calibri" w:eastAsia="Times New Roman" w:hAnsi="Calibri" w:cs="Times New Roman"/>
          <w:sz w:val="16"/>
          <w:szCs w:val="16"/>
          <w:lang w:val="en"/>
        </w:rPr>
        <w:t>expected</w:t>
      </w:r>
      <w:proofErr w:type="gramEnd"/>
      <w:r>
        <w:rPr>
          <w:rFonts w:ascii="Calibri" w:eastAsia="Times New Roman" w:hAnsi="Calibri" w:cs="Times New Roman"/>
          <w:sz w:val="16"/>
          <w:szCs w:val="16"/>
          <w:lang w:val="en"/>
        </w:rPr>
        <w:t xml:space="preserve"> outcomes of the paper and their potential significance for science and practical application)</w:t>
      </w:r>
    </w:p>
    <w:p w14:paraId="285827F2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14:paraId="59014887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148462D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5. </w:t>
      </w:r>
      <w:r>
        <w:rPr>
          <w:rFonts w:ascii="Calibri" w:eastAsia="Times New Roman" w:hAnsi="Calibri" w:cs="Times New Roman"/>
          <w:b/>
          <w:bCs/>
          <w:lang w:val="en"/>
        </w:rPr>
        <w:t>Literature/initial bibliography:</w:t>
      </w:r>
    </w:p>
    <w:p w14:paraId="6CB8EBBC" w14:textId="77777777" w:rsidR="0001490A" w:rsidRPr="00BB2DF8" w:rsidRDefault="0001490A" w:rsidP="000149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max. 10 most important literature items)</w:t>
      </w:r>
    </w:p>
    <w:p w14:paraId="0D387EC4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...............................................................................................................................................................</w:t>
      </w:r>
    </w:p>
    <w:p w14:paraId="4B63D53B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4FF822D5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7D5D1C84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781BFDAB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64DF83ED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val="en-US"/>
        </w:rPr>
      </w:pPr>
      <w:r>
        <w:rPr>
          <w:rFonts w:ascii="Calibri" w:eastAsia="Times New Roman" w:hAnsi="Calibri" w:cs="Arial"/>
          <w:sz w:val="24"/>
          <w:szCs w:val="24"/>
          <w:lang w:val="en"/>
        </w:rPr>
        <w:t>........................................</w:t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  <w:t xml:space="preserve">          ......................................................................</w:t>
      </w:r>
    </w:p>
    <w:p w14:paraId="6DD51035" w14:textId="77777777" w:rsidR="0001490A" w:rsidRPr="00BB2DF8" w:rsidRDefault="0001490A" w:rsidP="0001490A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</w:t>
      </w:r>
      <w:proofErr w:type="gramStart"/>
      <w:r>
        <w:rPr>
          <w:rFonts w:ascii="Calibri" w:eastAsia="Times New Roman" w:hAnsi="Calibri" w:cs="Times New Roman"/>
          <w:sz w:val="16"/>
          <w:szCs w:val="16"/>
          <w:lang w:val="en"/>
        </w:rPr>
        <w:t>place</w:t>
      </w:r>
      <w:proofErr w:type="gramEnd"/>
      <w:r>
        <w:rPr>
          <w:rFonts w:ascii="Calibri" w:eastAsia="Times New Roman" w:hAnsi="Calibri" w:cs="Times New Roman"/>
          <w:sz w:val="16"/>
          <w:szCs w:val="16"/>
          <w:lang w:val="en"/>
        </w:rPr>
        <w:t xml:space="preserve"> and date)</w:t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  <w:t>(candidate’s signature)</w:t>
      </w:r>
    </w:p>
    <w:p w14:paraId="21DBBDC9" w14:textId="77777777" w:rsidR="0001490A" w:rsidRPr="00BB2DF8" w:rsidRDefault="0001490A" w:rsidP="0001490A">
      <w:pPr>
        <w:spacing w:after="0" w:line="360" w:lineRule="atLeast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60C9DAB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2D094DD6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I hereby approve the candidate’s initial research plan.</w:t>
      </w:r>
    </w:p>
    <w:p w14:paraId="58FBE4BB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5282B98B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7C14DAA4" w14:textId="537BAF43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val="en-US"/>
        </w:rPr>
      </w:pPr>
      <w:r>
        <w:rPr>
          <w:rFonts w:ascii="Calibri" w:eastAsia="Times New Roman" w:hAnsi="Calibri" w:cs="Arial"/>
          <w:sz w:val="24"/>
          <w:szCs w:val="24"/>
          <w:lang w:val="en"/>
        </w:rPr>
        <w:t>........................................</w:t>
      </w:r>
      <w:r>
        <w:rPr>
          <w:rFonts w:ascii="Calibri" w:eastAsia="Times New Roman" w:hAnsi="Calibri" w:cs="Arial"/>
          <w:sz w:val="24"/>
          <w:szCs w:val="24"/>
          <w:lang w:val="en"/>
        </w:rPr>
        <w:tab/>
        <w:t xml:space="preserve">          ......................................................................</w:t>
      </w:r>
    </w:p>
    <w:p w14:paraId="4714BAEA" w14:textId="4E1E289D" w:rsidR="0001490A" w:rsidRPr="00BB2DF8" w:rsidRDefault="0001490A" w:rsidP="0001490A">
      <w:pPr>
        <w:spacing w:after="0" w:line="360" w:lineRule="atLeast"/>
        <w:ind w:firstLine="284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lang w:val="en"/>
        </w:rPr>
        <w:t>(</w:t>
      </w:r>
      <w:proofErr w:type="gramStart"/>
      <w:r>
        <w:rPr>
          <w:lang w:val="en"/>
        </w:rPr>
        <w:t>place</w:t>
      </w:r>
      <w:proofErr w:type="gramEnd"/>
      <w:r>
        <w:rPr>
          <w:lang w:val="en"/>
        </w:rPr>
        <w:t xml:space="preserve"> and date)</w:t>
      </w:r>
      <w:r>
        <w:rPr>
          <w:rFonts w:eastAsia="Times New Roman" w:cs="Times New Roman"/>
          <w:sz w:val="16"/>
          <w:szCs w:val="16"/>
          <w:lang w:val="en"/>
        </w:rPr>
        <w:tab/>
      </w:r>
      <w:r>
        <w:rPr>
          <w:rFonts w:eastAsia="Times New Roman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  <w:t>(signature and the stamp of the person designated for the thesis supervisor)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</w:p>
    <w:p w14:paraId="4A81F814" w14:textId="77777777" w:rsidR="000D6F02" w:rsidRPr="00BB2DF8" w:rsidRDefault="000D6F02">
      <w:pPr>
        <w:rPr>
          <w:lang w:val="en-US"/>
        </w:rPr>
      </w:pPr>
    </w:p>
    <w:sectPr w:rsidR="000D6F02" w:rsidRPr="00BB2DF8" w:rsidSect="0001490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CBCC39" w14:textId="77777777" w:rsidR="005E4594" w:rsidRDefault="005E4594">
      <w:pPr>
        <w:spacing w:after="0" w:line="240" w:lineRule="auto"/>
      </w:pPr>
      <w:r>
        <w:separator/>
      </w:r>
    </w:p>
  </w:endnote>
  <w:endnote w:type="continuationSeparator" w:id="0">
    <w:p w14:paraId="04BA73E8" w14:textId="77777777" w:rsidR="005E4594" w:rsidRDefault="005E45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1B5D8E" w14:textId="77777777" w:rsidR="00753829" w:rsidRDefault="00753829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  <w:lang w:val="en"/>
      </w:rPr>
      <w:fldChar w:fldCharType="begin"/>
    </w:r>
    <w:r>
      <w:rPr>
        <w:rStyle w:val="Numerstrony"/>
        <w:lang w:val="en"/>
      </w:rPr>
      <w:instrText xml:space="preserve">PAGE  </w:instrText>
    </w:r>
    <w:r>
      <w:rPr>
        <w:rStyle w:val="Numerstrony"/>
        <w:lang w:val="en"/>
      </w:rPr>
      <w:fldChar w:fldCharType="end"/>
    </w:r>
  </w:p>
  <w:p w14:paraId="22E0F54B" w14:textId="77777777" w:rsidR="00753829" w:rsidRDefault="0075382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B40F9A" w14:textId="550B7EA2" w:rsidR="00753829" w:rsidRPr="00852377" w:rsidRDefault="00753829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>
      <w:rPr>
        <w:rStyle w:val="Numerstrony"/>
        <w:rFonts w:ascii="Calibri" w:hAnsi="Calibri"/>
        <w:sz w:val="20"/>
        <w:szCs w:val="20"/>
        <w:lang w:val="en"/>
      </w:rPr>
      <w:fldChar w:fldCharType="begin"/>
    </w:r>
    <w:r>
      <w:rPr>
        <w:rStyle w:val="Numerstrony"/>
        <w:rFonts w:ascii="Calibri" w:hAnsi="Calibri"/>
        <w:sz w:val="20"/>
        <w:szCs w:val="20"/>
        <w:lang w:val="en"/>
      </w:rPr>
      <w:instrText xml:space="preserve">PAGE  </w:instrText>
    </w:r>
    <w:r>
      <w:rPr>
        <w:rStyle w:val="Numerstrony"/>
        <w:rFonts w:ascii="Calibri" w:hAnsi="Calibri"/>
        <w:sz w:val="20"/>
        <w:szCs w:val="20"/>
        <w:lang w:val="en"/>
      </w:rPr>
      <w:fldChar w:fldCharType="separate"/>
    </w:r>
    <w:r w:rsidR="00275D5A">
      <w:rPr>
        <w:rStyle w:val="Numerstrony"/>
        <w:rFonts w:ascii="Calibri" w:hAnsi="Calibri"/>
        <w:noProof/>
        <w:sz w:val="20"/>
        <w:szCs w:val="20"/>
        <w:lang w:val="en"/>
      </w:rPr>
      <w:t>1</w:t>
    </w:r>
    <w:r>
      <w:rPr>
        <w:rStyle w:val="Numerstrony"/>
        <w:rFonts w:ascii="Calibri" w:hAnsi="Calibri"/>
        <w:sz w:val="20"/>
        <w:szCs w:val="20"/>
        <w:lang w:val="en"/>
      </w:rPr>
      <w:fldChar w:fldCharType="end"/>
    </w:r>
  </w:p>
  <w:p w14:paraId="6DC76521" w14:textId="77777777" w:rsidR="00753829" w:rsidRPr="00852377" w:rsidRDefault="00753829">
    <w:pPr>
      <w:pStyle w:val="Stopka"/>
      <w:rPr>
        <w:rFonts w:ascii="Calibri" w:hAnsi="Calibri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9CAFD" w14:textId="77777777" w:rsidR="00284670" w:rsidRDefault="002846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BEE692" w14:textId="77777777" w:rsidR="005E4594" w:rsidRDefault="005E4594">
      <w:pPr>
        <w:spacing w:after="0" w:line="240" w:lineRule="auto"/>
      </w:pPr>
      <w:r>
        <w:separator/>
      </w:r>
    </w:p>
  </w:footnote>
  <w:footnote w:type="continuationSeparator" w:id="0">
    <w:p w14:paraId="740443A2" w14:textId="77777777" w:rsidR="005E4594" w:rsidRDefault="005E45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941D6A" w14:textId="21EADD68" w:rsidR="00284670" w:rsidRDefault="005E4594">
    <w:pPr>
      <w:pStyle w:val="Nagwek"/>
    </w:pPr>
    <w:r>
      <w:rPr>
        <w:noProof/>
      </w:rPr>
      <w:pict w14:anchorId="4A3C9A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43500757" o:spid="_x0000_s2051" type="#_x0000_t75" alt="" style="position:absolute;margin-left:0;margin-top:0;width:481.5pt;height:363.2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typy_na_tl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695B16" w14:textId="4116A44E" w:rsidR="00284670" w:rsidRDefault="005E4594">
    <w:pPr>
      <w:pStyle w:val="Nagwek"/>
    </w:pPr>
    <w:r>
      <w:rPr>
        <w:noProof/>
      </w:rPr>
      <w:pict w14:anchorId="1CAA200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43500758" o:spid="_x0000_s2050" type="#_x0000_t75" alt="" style="position:absolute;margin-left:0;margin-top:0;width:481.5pt;height:363.2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typy_na_tl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006E0" w14:textId="0E93CDCA" w:rsidR="00284670" w:rsidRDefault="005E4594">
    <w:pPr>
      <w:pStyle w:val="Nagwek"/>
    </w:pPr>
    <w:r>
      <w:rPr>
        <w:noProof/>
      </w:rPr>
      <w:pict w14:anchorId="574A7F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43500756" o:spid="_x0000_s2049" type="#_x0000_t75" alt="" style="position:absolute;margin-left:0;margin-top:0;width:481.5pt;height:363.2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typy_na_tl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D3B0E83"/>
    <w:multiLevelType w:val="hybridMultilevel"/>
    <w:tmpl w:val="CDA81A30"/>
    <w:lvl w:ilvl="0" w:tplc="2BD84B0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6"/>
  </w:num>
  <w:num w:numId="4">
    <w:abstractNumId w:val="6"/>
  </w:num>
  <w:num w:numId="5">
    <w:abstractNumId w:val="0"/>
  </w:num>
  <w:num w:numId="6">
    <w:abstractNumId w:val="10"/>
  </w:num>
  <w:num w:numId="7">
    <w:abstractNumId w:val="13"/>
  </w:num>
  <w:num w:numId="8">
    <w:abstractNumId w:val="17"/>
  </w:num>
  <w:num w:numId="9">
    <w:abstractNumId w:val="15"/>
  </w:num>
  <w:num w:numId="10">
    <w:abstractNumId w:val="9"/>
  </w:num>
  <w:num w:numId="11">
    <w:abstractNumId w:val="4"/>
  </w:num>
  <w:num w:numId="12">
    <w:abstractNumId w:val="14"/>
  </w:num>
  <w:num w:numId="13">
    <w:abstractNumId w:val="2"/>
  </w:num>
  <w:num w:numId="14">
    <w:abstractNumId w:val="7"/>
  </w:num>
  <w:num w:numId="15">
    <w:abstractNumId w:val="8"/>
  </w:num>
  <w:num w:numId="16">
    <w:abstractNumId w:val="11"/>
  </w:num>
  <w:num w:numId="17">
    <w:abstractNumId w:val="12"/>
  </w:num>
  <w:num w:numId="18">
    <w:abstractNumId w:val="5"/>
  </w:num>
  <w:num w:numId="19">
    <w:abstractNumId w:val="19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7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qAatIJ/ssAAAA"/>
  </w:docVars>
  <w:rsids>
    <w:rsidRoot w:val="0001490A"/>
    <w:rsid w:val="0001490A"/>
    <w:rsid w:val="00033496"/>
    <w:rsid w:val="00063835"/>
    <w:rsid w:val="000C1B2E"/>
    <w:rsid w:val="000D6F02"/>
    <w:rsid w:val="001243EF"/>
    <w:rsid w:val="00136DCF"/>
    <w:rsid w:val="00140841"/>
    <w:rsid w:val="00143ED7"/>
    <w:rsid w:val="00164F35"/>
    <w:rsid w:val="00167DD7"/>
    <w:rsid w:val="0017474C"/>
    <w:rsid w:val="00194641"/>
    <w:rsid w:val="001A6B9F"/>
    <w:rsid w:val="002012A3"/>
    <w:rsid w:val="002107BB"/>
    <w:rsid w:val="00215D4C"/>
    <w:rsid w:val="002213D7"/>
    <w:rsid w:val="002365DF"/>
    <w:rsid w:val="00251713"/>
    <w:rsid w:val="00260E28"/>
    <w:rsid w:val="00275D5A"/>
    <w:rsid w:val="00284670"/>
    <w:rsid w:val="002947C2"/>
    <w:rsid w:val="002A0180"/>
    <w:rsid w:val="002B36EF"/>
    <w:rsid w:val="002B6E24"/>
    <w:rsid w:val="002F517B"/>
    <w:rsid w:val="0030164C"/>
    <w:rsid w:val="00342AFC"/>
    <w:rsid w:val="00374DFC"/>
    <w:rsid w:val="0037607A"/>
    <w:rsid w:val="003966CD"/>
    <w:rsid w:val="003B2321"/>
    <w:rsid w:val="003B679E"/>
    <w:rsid w:val="003C4E86"/>
    <w:rsid w:val="00415222"/>
    <w:rsid w:val="004502D9"/>
    <w:rsid w:val="00461DF5"/>
    <w:rsid w:val="0047383D"/>
    <w:rsid w:val="004815A7"/>
    <w:rsid w:val="004A1BD9"/>
    <w:rsid w:val="004C4931"/>
    <w:rsid w:val="00503897"/>
    <w:rsid w:val="00515B88"/>
    <w:rsid w:val="00522226"/>
    <w:rsid w:val="0053332A"/>
    <w:rsid w:val="00560A27"/>
    <w:rsid w:val="005841EF"/>
    <w:rsid w:val="00590B72"/>
    <w:rsid w:val="005B79DF"/>
    <w:rsid w:val="005D0741"/>
    <w:rsid w:val="005D3DE7"/>
    <w:rsid w:val="005D4AB0"/>
    <w:rsid w:val="005E4594"/>
    <w:rsid w:val="0063038E"/>
    <w:rsid w:val="00637EBB"/>
    <w:rsid w:val="0065076E"/>
    <w:rsid w:val="006514B6"/>
    <w:rsid w:val="006A3E82"/>
    <w:rsid w:val="006A56AF"/>
    <w:rsid w:val="006A7A4B"/>
    <w:rsid w:val="006B0511"/>
    <w:rsid w:val="006B6180"/>
    <w:rsid w:val="006C15B4"/>
    <w:rsid w:val="006C62B3"/>
    <w:rsid w:val="006D6DC7"/>
    <w:rsid w:val="00711992"/>
    <w:rsid w:val="00714E8B"/>
    <w:rsid w:val="00725560"/>
    <w:rsid w:val="00737591"/>
    <w:rsid w:val="00753829"/>
    <w:rsid w:val="007A108C"/>
    <w:rsid w:val="007A6E60"/>
    <w:rsid w:val="007B4403"/>
    <w:rsid w:val="007B7535"/>
    <w:rsid w:val="007C5299"/>
    <w:rsid w:val="007E7951"/>
    <w:rsid w:val="007F58F1"/>
    <w:rsid w:val="008151D4"/>
    <w:rsid w:val="00826252"/>
    <w:rsid w:val="008271E4"/>
    <w:rsid w:val="00845FA3"/>
    <w:rsid w:val="00895D1C"/>
    <w:rsid w:val="00895F0C"/>
    <w:rsid w:val="008C3E2A"/>
    <w:rsid w:val="008E5810"/>
    <w:rsid w:val="00903538"/>
    <w:rsid w:val="00903743"/>
    <w:rsid w:val="0091192A"/>
    <w:rsid w:val="0093047B"/>
    <w:rsid w:val="0093067E"/>
    <w:rsid w:val="00964188"/>
    <w:rsid w:val="009F51B8"/>
    <w:rsid w:val="00A1595B"/>
    <w:rsid w:val="00A22991"/>
    <w:rsid w:val="00A34E90"/>
    <w:rsid w:val="00A47C28"/>
    <w:rsid w:val="00A50681"/>
    <w:rsid w:val="00A54517"/>
    <w:rsid w:val="00A60A61"/>
    <w:rsid w:val="00A65A3A"/>
    <w:rsid w:val="00AA6F97"/>
    <w:rsid w:val="00AD1847"/>
    <w:rsid w:val="00AF36B7"/>
    <w:rsid w:val="00B018A2"/>
    <w:rsid w:val="00B17C6C"/>
    <w:rsid w:val="00B21A78"/>
    <w:rsid w:val="00B643E3"/>
    <w:rsid w:val="00BB2DF8"/>
    <w:rsid w:val="00BE0ECB"/>
    <w:rsid w:val="00BE35A1"/>
    <w:rsid w:val="00BE7851"/>
    <w:rsid w:val="00C014E5"/>
    <w:rsid w:val="00C07484"/>
    <w:rsid w:val="00C2604B"/>
    <w:rsid w:val="00C32C23"/>
    <w:rsid w:val="00C437FC"/>
    <w:rsid w:val="00C4658C"/>
    <w:rsid w:val="00C72B74"/>
    <w:rsid w:val="00C819B5"/>
    <w:rsid w:val="00C944FA"/>
    <w:rsid w:val="00CB1E64"/>
    <w:rsid w:val="00CF118A"/>
    <w:rsid w:val="00D22769"/>
    <w:rsid w:val="00D5066B"/>
    <w:rsid w:val="00D53B2D"/>
    <w:rsid w:val="00D60D96"/>
    <w:rsid w:val="00D6462A"/>
    <w:rsid w:val="00D702BB"/>
    <w:rsid w:val="00D9756E"/>
    <w:rsid w:val="00DA0D30"/>
    <w:rsid w:val="00DA6F8E"/>
    <w:rsid w:val="00DE1953"/>
    <w:rsid w:val="00DF004B"/>
    <w:rsid w:val="00E23F82"/>
    <w:rsid w:val="00E34F8C"/>
    <w:rsid w:val="00E4590F"/>
    <w:rsid w:val="00E528D1"/>
    <w:rsid w:val="00E544AF"/>
    <w:rsid w:val="00E82361"/>
    <w:rsid w:val="00E8622A"/>
    <w:rsid w:val="00F51716"/>
    <w:rsid w:val="00F62D12"/>
    <w:rsid w:val="00F77170"/>
    <w:rsid w:val="00FA0829"/>
    <w:rsid w:val="00FA3525"/>
    <w:rsid w:val="00FB3F9B"/>
    <w:rsid w:val="00FC44E9"/>
    <w:rsid w:val="00FF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4E1BFD32"/>
  <w15:docId w15:val="{EFBF0678-51BA-4E45-9594-AE54EEC96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149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2846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846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697</Words>
  <Characters>4187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Michał Karlik</cp:lastModifiedBy>
  <cp:revision>16</cp:revision>
  <cp:lastPrinted>2021-03-08T08:23:00Z</cp:lastPrinted>
  <dcterms:created xsi:type="dcterms:W3CDTF">2021-02-18T10:49:00Z</dcterms:created>
  <dcterms:modified xsi:type="dcterms:W3CDTF">2021-05-18T07:00:00Z</dcterms:modified>
</cp:coreProperties>
</file>